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f80e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eb29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1f3a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78c76ef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